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54A33" w14:textId="77777777" w:rsidR="00EC4E3B" w:rsidRDefault="00EC4E3B" w:rsidP="00C27F16">
      <w:pPr>
        <w:pStyle w:val="NormalWeb"/>
        <w:spacing w:after="240" w:afterAutospacing="0"/>
        <w:rPr>
          <w:b/>
          <w:bCs/>
        </w:rPr>
      </w:pPr>
      <w:r>
        <w:rPr>
          <w:b/>
          <w:bCs/>
        </w:rPr>
        <w:t>Fingerprint Recapture and Replace flow</w:t>
      </w:r>
      <w:r w:rsidR="00C27F16" w:rsidRPr="00C27F16">
        <w:rPr>
          <w:b/>
          <w:bCs/>
        </w:rPr>
        <w:t xml:space="preserve"> </w:t>
      </w:r>
      <w:r w:rsidR="009705CD" w:rsidRPr="00C27F16">
        <w:rPr>
          <w:b/>
          <w:bCs/>
        </w:rPr>
        <w:t>diagram.</w:t>
      </w:r>
    </w:p>
    <w:p w14:paraId="556389ED" w14:textId="542BBA74" w:rsidR="00C27F16" w:rsidRDefault="00C27F16" w:rsidP="00C27F16">
      <w:pPr>
        <w:pStyle w:val="NormalWeb"/>
        <w:spacing w:after="240" w:afterAutospacing="0"/>
      </w:pPr>
      <w:r>
        <w:br/>
        <w:t>So at the point of recapture the biometric service will perform a check finger-to-finger match</w:t>
      </w:r>
      <w:r w:rsidR="009705CD">
        <w:t>,</w:t>
      </w:r>
      <w:r>
        <w:t> if the match is </w:t>
      </w:r>
      <w:r w:rsidRPr="00EC4E3B">
        <w:rPr>
          <w:b/>
          <w:bCs/>
        </w:rPr>
        <w:t>equal or greater than six</w:t>
      </w:r>
      <w:r>
        <w:t xml:space="preserve"> it then becomes a match and so it generates a green alert to the end user, but if it's less than </w:t>
      </w:r>
      <w:r>
        <w:rPr>
          <w:rStyle w:val="Strong"/>
        </w:rPr>
        <w:t>six matches</w:t>
      </w:r>
      <w:r>
        <w:t xml:space="preserve"> or </w:t>
      </w:r>
      <w:r>
        <w:rPr>
          <w:rStyle w:val="Strong"/>
        </w:rPr>
        <w:t>zero</w:t>
      </w:r>
      <w:r>
        <w:t xml:space="preserve"> it will flag red to the end user that it is not a match.</w:t>
      </w:r>
      <w:r>
        <w:br/>
      </w:r>
      <w:r w:rsidR="00EC4E3B">
        <w:t xml:space="preserve">A </w:t>
      </w:r>
      <w:r>
        <w:t>red alert</w:t>
      </w:r>
      <w:r w:rsidR="00EC4E3B">
        <w:t xml:space="preserve"> box</w:t>
      </w:r>
      <w:r>
        <w:t xml:space="preserve"> </w:t>
      </w:r>
      <w:r w:rsidR="00EC4E3B">
        <w:t>pops</w:t>
      </w:r>
      <w:r>
        <w:t xml:space="preserve"> with 2 buttons, </w:t>
      </w:r>
      <w:r>
        <w:rPr>
          <w:rStyle w:val="Strong"/>
        </w:rPr>
        <w:t>Yes</w:t>
      </w:r>
      <w:r>
        <w:t xml:space="preserve"> and </w:t>
      </w:r>
      <w:r>
        <w:rPr>
          <w:rStyle w:val="Strong"/>
        </w:rPr>
        <w:t>No</w:t>
      </w:r>
      <w:r>
        <w:t xml:space="preserve"> for no match. </w:t>
      </w:r>
      <w:r w:rsidR="00EC4E3B">
        <w:t>W</w:t>
      </w:r>
      <w:r>
        <w:t>hen the user clicks </w:t>
      </w:r>
      <w:r>
        <w:rPr>
          <w:rStyle w:val="Strong"/>
        </w:rPr>
        <w:t>Yes</w:t>
      </w:r>
      <w:r>
        <w:t xml:space="preserve"> it will replace the base fingerprint but when </w:t>
      </w:r>
      <w:r>
        <w:rPr>
          <w:rStyle w:val="Strong"/>
        </w:rPr>
        <w:t>No</w:t>
      </w:r>
      <w:r>
        <w:t xml:space="preserve"> </w:t>
      </w:r>
      <w:r w:rsidR="00EC4E3B">
        <w:t xml:space="preserve">is clicked </w:t>
      </w:r>
      <w:r>
        <w:t>it will not replace the base</w:t>
      </w:r>
      <w:r w:rsidR="00EC4E3B">
        <w:t xml:space="preserve"> fingerprint</w:t>
      </w:r>
      <w:r>
        <w:t xml:space="preserve"> but will store the recaptured unmatched print.</w:t>
      </w:r>
    </w:p>
    <w:p w14:paraId="399ABC31" w14:textId="5C39B800" w:rsidR="00C27F16" w:rsidRDefault="00C27F16" w:rsidP="00EC4E3B">
      <w:pPr>
        <w:pStyle w:val="NormalWeb"/>
        <w:spacing w:after="240" w:afterAutospacing="0"/>
      </w:pPr>
      <w:r>
        <w:t>A validation rule was also implemented to prevent the users from doing multiple recaptures but to recapture after 30 days.</w:t>
      </w:r>
    </w:p>
    <w:p w14:paraId="24658038" w14:textId="77777777" w:rsidR="00EC4E3B" w:rsidRDefault="00EC4E3B" w:rsidP="00EC4E3B">
      <w:pPr>
        <w:pStyle w:val="NormalWeb"/>
        <w:spacing w:after="240" w:afterAutospacing="0"/>
      </w:pPr>
    </w:p>
    <w:p w14:paraId="4CD9A419" w14:textId="377C60CF" w:rsidR="00C27F16" w:rsidRPr="00EC4E3B" w:rsidRDefault="00C27F16" w:rsidP="00C27F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Formed an Algorithm from the above </w:t>
      </w:r>
    </w:p>
    <w:p w14:paraId="5723B489" w14:textId="21A648CF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>Step 1:</w:t>
      </w:r>
      <w:r w:rsidRPr="00EC4E3B">
        <w:rPr>
          <w:rFonts w:ascii="Times New Roman" w:hAnsi="Times New Roman" w:cs="Times New Roman"/>
          <w:sz w:val="24"/>
          <w:szCs w:val="24"/>
        </w:rPr>
        <w:t xml:space="preserve"> </w:t>
      </w:r>
      <w:r w:rsidR="00EC4E3B">
        <w:rPr>
          <w:rFonts w:ascii="Times New Roman" w:hAnsi="Times New Roman" w:cs="Times New Roman"/>
          <w:sz w:val="24"/>
          <w:szCs w:val="24"/>
        </w:rPr>
        <w:t>T</w:t>
      </w:r>
      <w:r w:rsidRPr="00EC4E3B">
        <w:rPr>
          <w:rFonts w:ascii="Times New Roman" w:hAnsi="Times New Roman" w:cs="Times New Roman"/>
          <w:sz w:val="24"/>
          <w:szCs w:val="24"/>
        </w:rPr>
        <w:t xml:space="preserve">he first and </w:t>
      </w:r>
      <w:r w:rsidR="00EC4E3B" w:rsidRPr="00EC4E3B">
        <w:rPr>
          <w:rFonts w:ascii="Times New Roman" w:hAnsi="Times New Roman" w:cs="Times New Roman"/>
          <w:sz w:val="24"/>
          <w:szCs w:val="24"/>
        </w:rPr>
        <w:t>key</w:t>
      </w:r>
      <w:r w:rsidRPr="00EC4E3B">
        <w:rPr>
          <w:rFonts w:ascii="Times New Roman" w:hAnsi="Times New Roman" w:cs="Times New Roman"/>
          <w:sz w:val="24"/>
          <w:szCs w:val="24"/>
        </w:rPr>
        <w:t xml:space="preserve"> requirement is that the patient will have the base</w:t>
      </w:r>
      <w:r w:rsidR="00EC4E3B">
        <w:rPr>
          <w:rFonts w:ascii="Times New Roman" w:hAnsi="Times New Roman" w:cs="Times New Roman"/>
          <w:sz w:val="24"/>
          <w:szCs w:val="24"/>
        </w:rPr>
        <w:t xml:space="preserve"> fingerprint</w:t>
      </w:r>
      <w:r w:rsidRPr="00EC4E3B">
        <w:rPr>
          <w:rFonts w:ascii="Times New Roman" w:hAnsi="Times New Roman" w:cs="Times New Roman"/>
          <w:sz w:val="24"/>
          <w:szCs w:val="24"/>
        </w:rPr>
        <w:t xml:space="preserve"> for you to be able to recapture and be able also to replace</w:t>
      </w:r>
      <w:r w:rsidR="00461167">
        <w:rPr>
          <w:rFonts w:ascii="Times New Roman" w:hAnsi="Times New Roman" w:cs="Times New Roman"/>
          <w:sz w:val="24"/>
          <w:szCs w:val="24"/>
        </w:rPr>
        <w:t xml:space="preserve"> the base fingerprint</w:t>
      </w:r>
      <w:r w:rsidRPr="00EC4E3B">
        <w:rPr>
          <w:rFonts w:ascii="Times New Roman" w:hAnsi="Times New Roman" w:cs="Times New Roman"/>
          <w:sz w:val="24"/>
          <w:szCs w:val="24"/>
        </w:rPr>
        <w:t>.</w:t>
      </w:r>
    </w:p>
    <w:p w14:paraId="347769FE" w14:textId="346100AD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Does the Client have a base finger?</w:t>
      </w:r>
    </w:p>
    <w:p w14:paraId="0FBE8359" w14:textId="7468BB06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If yes, perform recapture</w:t>
      </w:r>
    </w:p>
    <w:p w14:paraId="3E92EB71" w14:textId="0D8CF338" w:rsidR="00C27F16" w:rsidRPr="00EC4E3B" w:rsidRDefault="00C27F16" w:rsidP="00C27F16">
      <w:pPr>
        <w:ind w:firstLine="284"/>
        <w:rPr>
          <w:rFonts w:ascii="Times New Roman" w:hAnsi="Times New Roman" w:cs="Times New Roman"/>
          <w:b/>
          <w:bCs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>else</w:t>
      </w:r>
    </w:p>
    <w:p w14:paraId="419FCA69" w14:textId="0CB14676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sz w:val="24"/>
          <w:szCs w:val="24"/>
        </w:rPr>
        <w:t>Perform base fingerprint capture before recapturing.</w:t>
      </w:r>
    </w:p>
    <w:p w14:paraId="35FAD783" w14:textId="3B373220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Recapture Fingerprint</w:t>
      </w:r>
    </w:p>
    <w:p w14:paraId="5E6B1EDC" w14:textId="330D5121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Perform a finger-to-finger matching </w:t>
      </w:r>
      <w:r w:rsidR="009705CD" w:rsidRPr="00EC4E3B">
        <w:rPr>
          <w:rFonts w:ascii="Times New Roman" w:hAnsi="Times New Roman" w:cs="Times New Roman"/>
          <w:sz w:val="24"/>
          <w:szCs w:val="24"/>
        </w:rPr>
        <w:t>(</w:t>
      </w:r>
      <w:r w:rsidR="009705CD" w:rsidRPr="00B64784">
        <w:rPr>
          <w:rFonts w:ascii="Times New Roman" w:hAnsi="Times New Roman" w:cs="Times New Roman"/>
          <w:b/>
          <w:bCs/>
          <w:sz w:val="24"/>
          <w:szCs w:val="24"/>
        </w:rPr>
        <w:t>base</w:t>
      </w:r>
      <w:r w:rsidRPr="00EC4E3B">
        <w:rPr>
          <w:rFonts w:ascii="Times New Roman" w:hAnsi="Times New Roman" w:cs="Times New Roman"/>
          <w:sz w:val="24"/>
          <w:szCs w:val="24"/>
        </w:rPr>
        <w:t xml:space="preserve"> Index against </w:t>
      </w:r>
      <w:r w:rsidRPr="00B64784">
        <w:rPr>
          <w:rFonts w:ascii="Times New Roman" w:hAnsi="Times New Roman" w:cs="Times New Roman"/>
          <w:b/>
          <w:bCs/>
          <w:sz w:val="24"/>
          <w:szCs w:val="24"/>
        </w:rPr>
        <w:t>recapture</w:t>
      </w:r>
      <w:r w:rsidRPr="00EC4E3B">
        <w:rPr>
          <w:rFonts w:ascii="Times New Roman" w:hAnsi="Times New Roman" w:cs="Times New Roman"/>
          <w:sz w:val="24"/>
          <w:szCs w:val="24"/>
        </w:rPr>
        <w:t xml:space="preserve"> </w:t>
      </w:r>
      <w:r w:rsidR="00B64784">
        <w:rPr>
          <w:rFonts w:ascii="Times New Roman" w:hAnsi="Times New Roman" w:cs="Times New Roman"/>
          <w:sz w:val="24"/>
          <w:szCs w:val="24"/>
        </w:rPr>
        <w:t>I</w:t>
      </w:r>
      <w:r w:rsidRPr="00EC4E3B">
        <w:rPr>
          <w:rFonts w:ascii="Times New Roman" w:hAnsi="Times New Roman" w:cs="Times New Roman"/>
          <w:sz w:val="24"/>
          <w:szCs w:val="24"/>
        </w:rPr>
        <w:t>ndex fingers.)</w:t>
      </w:r>
    </w:p>
    <w:p w14:paraId="7B2830D5" w14:textId="3D61BDB8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Loop the process across all fingers</w:t>
      </w:r>
    </w:p>
    <w:p w14:paraId="2C5F7FB3" w14:textId="53D486E3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Is minimum capture up to six fingers matching?</w:t>
      </w:r>
    </w:p>
    <w:p w14:paraId="7F816575" w14:textId="4CEC78B5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Is the match equal to or greater than six? If yes, there is a match, provide </w:t>
      </w:r>
      <w:r w:rsidR="00B64784" w:rsidRPr="00EC4E3B">
        <w:rPr>
          <w:rFonts w:ascii="Times New Roman" w:hAnsi="Times New Roman" w:cs="Times New Roman"/>
          <w:sz w:val="24"/>
          <w:szCs w:val="24"/>
        </w:rPr>
        <w:t>feedback.</w:t>
      </w:r>
      <w:r w:rsidRPr="00EC4E3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8B864BD" w14:textId="1D6307D2" w:rsidR="00C27F16" w:rsidRPr="00EC4E3B" w:rsidRDefault="00C27F16" w:rsidP="00C27F16">
      <w:pPr>
        <w:ind w:firstLine="284"/>
        <w:rPr>
          <w:rFonts w:ascii="Times New Roman" w:hAnsi="Times New Roman" w:cs="Times New Roman"/>
          <w:b/>
          <w:bCs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>else</w:t>
      </w:r>
    </w:p>
    <w:p w14:paraId="7D55B988" w14:textId="565CB54A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If fingerprint matching is less than six matches, display a red flag with two buttons (Yes and No for no fingerprint match). "No match." Click yes to replace the base </w:t>
      </w:r>
      <w:r w:rsidR="009705CD" w:rsidRPr="00EC4E3B">
        <w:rPr>
          <w:rFonts w:ascii="Times New Roman" w:hAnsi="Times New Roman" w:cs="Times New Roman"/>
          <w:sz w:val="24"/>
          <w:szCs w:val="24"/>
        </w:rPr>
        <w:t>fingerprint.</w:t>
      </w:r>
      <w:r w:rsidRPr="00EC4E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484AAF" w14:textId="77777777" w:rsidR="00C27F16" w:rsidRPr="00EC4E3B" w:rsidRDefault="00C27F16" w:rsidP="00C27F16">
      <w:pPr>
        <w:ind w:firstLine="284"/>
        <w:rPr>
          <w:rFonts w:ascii="Times New Roman" w:hAnsi="Times New Roman" w:cs="Times New Roman"/>
          <w:b/>
          <w:bCs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else </w:t>
      </w:r>
    </w:p>
    <w:p w14:paraId="7C8DEA25" w14:textId="18884522" w:rsidR="00C27F16" w:rsidRPr="00EC4E3B" w:rsidRDefault="00C27F16" w:rsidP="00C27F1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EC4E3B">
        <w:rPr>
          <w:rFonts w:ascii="Times New Roman" w:hAnsi="Times New Roman" w:cs="Times New Roman"/>
          <w:sz w:val="24"/>
          <w:szCs w:val="24"/>
        </w:rPr>
        <w:t xml:space="preserve">Click No to </w:t>
      </w:r>
      <w:r w:rsidR="00B64784">
        <w:rPr>
          <w:rFonts w:ascii="Times New Roman" w:hAnsi="Times New Roman" w:cs="Times New Roman"/>
          <w:sz w:val="24"/>
          <w:szCs w:val="24"/>
        </w:rPr>
        <w:t>skip</w:t>
      </w:r>
      <w:r w:rsidRPr="00EC4E3B">
        <w:rPr>
          <w:rFonts w:ascii="Times New Roman" w:hAnsi="Times New Roman" w:cs="Times New Roman"/>
          <w:sz w:val="24"/>
          <w:szCs w:val="24"/>
        </w:rPr>
        <w:t xml:space="preserve"> the base finger</w:t>
      </w:r>
      <w:r w:rsidR="00B64784">
        <w:rPr>
          <w:rFonts w:ascii="Times New Roman" w:hAnsi="Times New Roman" w:cs="Times New Roman"/>
          <w:sz w:val="24"/>
          <w:szCs w:val="24"/>
        </w:rPr>
        <w:t>print replacement</w:t>
      </w:r>
      <w:r w:rsidRPr="00EC4E3B">
        <w:rPr>
          <w:rFonts w:ascii="Times New Roman" w:hAnsi="Times New Roman" w:cs="Times New Roman"/>
          <w:sz w:val="24"/>
          <w:szCs w:val="24"/>
        </w:rPr>
        <w:t xml:space="preserve"> </w:t>
      </w:r>
      <w:r w:rsidR="00B64784">
        <w:rPr>
          <w:rFonts w:ascii="Times New Roman" w:hAnsi="Times New Roman" w:cs="Times New Roman"/>
          <w:sz w:val="24"/>
          <w:szCs w:val="24"/>
        </w:rPr>
        <w:t>and</w:t>
      </w:r>
      <w:r w:rsidRPr="00EC4E3B">
        <w:rPr>
          <w:rFonts w:ascii="Times New Roman" w:hAnsi="Times New Roman" w:cs="Times New Roman"/>
          <w:sz w:val="24"/>
          <w:szCs w:val="24"/>
        </w:rPr>
        <w:t xml:space="preserve"> stor</w:t>
      </w:r>
      <w:r w:rsidR="00B64784">
        <w:rPr>
          <w:rFonts w:ascii="Times New Roman" w:hAnsi="Times New Roman" w:cs="Times New Roman"/>
          <w:sz w:val="24"/>
          <w:szCs w:val="24"/>
        </w:rPr>
        <w:t>e</w:t>
      </w:r>
      <w:r w:rsidRPr="00EC4E3B">
        <w:rPr>
          <w:rFonts w:ascii="Times New Roman" w:hAnsi="Times New Roman" w:cs="Times New Roman"/>
          <w:sz w:val="24"/>
          <w:szCs w:val="24"/>
        </w:rPr>
        <w:t xml:space="preserve"> the unmatched recaptured fingerprint.</w:t>
      </w:r>
    </w:p>
    <w:p w14:paraId="5CDE87AC" w14:textId="02BA134A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Apply the validation rule to prevent multiple recaptures. Is recapture less than 30 days?  </w:t>
      </w:r>
    </w:p>
    <w:p w14:paraId="406EC6CD" w14:textId="0FB84545" w:rsidR="00C27F16" w:rsidRPr="00EC4E3B" w:rsidRDefault="00C27F16" w:rsidP="00C27F16">
      <w:pPr>
        <w:ind w:firstLine="284"/>
        <w:rPr>
          <w:rFonts w:ascii="Times New Roman" w:hAnsi="Times New Roman" w:cs="Times New Roman"/>
          <w:b/>
          <w:bCs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>else</w:t>
      </w:r>
    </w:p>
    <w:p w14:paraId="756EB4B3" w14:textId="088FA138" w:rsidR="00C27F16" w:rsidRPr="00EC4E3B" w:rsidRDefault="00C27F16" w:rsidP="00C27F16">
      <w:pPr>
        <w:rPr>
          <w:rFonts w:ascii="Times New Roman" w:hAnsi="Times New Roman" w:cs="Times New Roman"/>
          <w:sz w:val="24"/>
          <w:szCs w:val="24"/>
        </w:rPr>
      </w:pPr>
      <w:r w:rsidRPr="00EC4E3B">
        <w:rPr>
          <w:rFonts w:ascii="Times New Roman" w:hAnsi="Times New Roman" w:cs="Times New Roman"/>
          <w:b/>
          <w:bCs/>
          <w:sz w:val="24"/>
          <w:szCs w:val="24"/>
        </w:rPr>
        <w:t>Step 1</w:t>
      </w:r>
      <w:r w:rsidR="00EC4E3B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C4E3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EC4E3B">
        <w:rPr>
          <w:rFonts w:ascii="Times New Roman" w:hAnsi="Times New Roman" w:cs="Times New Roman"/>
          <w:sz w:val="24"/>
          <w:szCs w:val="24"/>
        </w:rPr>
        <w:t xml:space="preserve"> Perform recapture if the previous recapture date equals or exceeds </w:t>
      </w:r>
      <w:r w:rsidR="00B64784">
        <w:rPr>
          <w:rFonts w:ascii="Times New Roman" w:hAnsi="Times New Roman" w:cs="Times New Roman"/>
          <w:sz w:val="24"/>
          <w:szCs w:val="24"/>
        </w:rPr>
        <w:t>30</w:t>
      </w:r>
      <w:r w:rsidRPr="00EC4E3B">
        <w:rPr>
          <w:rFonts w:ascii="Times New Roman" w:hAnsi="Times New Roman" w:cs="Times New Roman"/>
          <w:sz w:val="24"/>
          <w:szCs w:val="24"/>
        </w:rPr>
        <w:t xml:space="preserve"> days.</w:t>
      </w:r>
    </w:p>
    <w:p w14:paraId="3FD3CF5C" w14:textId="77777777" w:rsidR="00C27F16" w:rsidRDefault="00C27F16">
      <w:pPr>
        <w:rPr>
          <w:color w:val="00B050"/>
        </w:rPr>
      </w:pPr>
    </w:p>
    <w:p w14:paraId="05AAB792" w14:textId="3205A828" w:rsidR="009705CD" w:rsidRDefault="00EC4E3B" w:rsidP="00EC4E3B">
      <w:pPr>
        <w:ind w:left="-1134" w:right="-846"/>
        <w:rPr>
          <w:color w:val="00B050"/>
        </w:rPr>
      </w:pPr>
      <w:r w:rsidRPr="00EC4E3B">
        <w:rPr>
          <w:color w:val="00B050"/>
        </w:rPr>
        <w:lastRenderedPageBreak/>
        <w:drawing>
          <wp:inline distT="0" distB="0" distL="0" distR="0" wp14:anchorId="1E10D223" wp14:editId="51DBE8CD">
            <wp:extent cx="7021830" cy="7449441"/>
            <wp:effectExtent l="0" t="0" r="7620" b="0"/>
            <wp:docPr id="9" name="Content Placeholder 8">
              <a:extLst xmlns:a="http://schemas.openxmlformats.org/drawingml/2006/main">
                <a:ext uri="{FF2B5EF4-FFF2-40B4-BE49-F238E27FC236}">
                  <a16:creationId xmlns:a16="http://schemas.microsoft.com/office/drawing/2014/main" id="{8E3D1F7B-C3CC-45D3-82ED-8B839D6466E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>
                      <a:extLst>
                        <a:ext uri="{FF2B5EF4-FFF2-40B4-BE49-F238E27FC236}">
                          <a16:creationId xmlns:a16="http://schemas.microsoft.com/office/drawing/2014/main" id="{8E3D1F7B-C3CC-45D3-82ED-8B839D6466E9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027149" cy="7455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D3422" w14:textId="1F59DCBB" w:rsidR="00BA367F" w:rsidRPr="00BA367F" w:rsidRDefault="00BA367F" w:rsidP="00BA367F">
      <w:pPr>
        <w:jc w:val="center"/>
        <w:rPr>
          <w:color w:val="000000" w:themeColor="text1"/>
        </w:rPr>
      </w:pPr>
      <w:r w:rsidRPr="00BA367F">
        <w:rPr>
          <w:color w:val="000000" w:themeColor="text1"/>
        </w:rPr>
        <w:t xml:space="preserve">Figure 1: Shows </w:t>
      </w:r>
      <w:r>
        <w:rPr>
          <w:color w:val="000000" w:themeColor="text1"/>
        </w:rPr>
        <w:t>Biometrics Recapturing Flow Diagram</w:t>
      </w:r>
    </w:p>
    <w:sectPr w:rsidR="00BA367F" w:rsidRPr="00BA367F" w:rsidSect="00EC4E3B">
      <w:pgSz w:w="12240" w:h="15840"/>
      <w:pgMar w:top="1440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DS1MDMzNjcysjRR0lEKTi0uzszPAykwrgUAo1m6vCwAAAA="/>
    <w:docVar w:name="LanguagePreference" w:val="0"/>
  </w:docVars>
  <w:rsids>
    <w:rsidRoot w:val="00C27F16"/>
    <w:rsid w:val="00461167"/>
    <w:rsid w:val="00842253"/>
    <w:rsid w:val="009705CD"/>
    <w:rsid w:val="00B64784"/>
    <w:rsid w:val="00BA367F"/>
    <w:rsid w:val="00C27F16"/>
    <w:rsid w:val="00D94E3E"/>
    <w:rsid w:val="00EC4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ACE02"/>
  <w15:chartTrackingRefBased/>
  <w15:docId w15:val="{D79E11B5-A639-4A51-9F78-D88765B41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27F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27F1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33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41</Words>
  <Characters>1591</Characters>
  <Application>Microsoft Office Word</Application>
  <DocSecurity>0</DocSecurity>
  <Lines>3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b Pam</dc:creator>
  <cp:keywords/>
  <dc:description/>
  <cp:lastModifiedBy>Tobechi Nnakwe</cp:lastModifiedBy>
  <cp:revision>4</cp:revision>
  <dcterms:created xsi:type="dcterms:W3CDTF">2023-08-28T14:34:00Z</dcterms:created>
  <dcterms:modified xsi:type="dcterms:W3CDTF">2023-08-28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cdabd6c119c842a485ddb5dac18fb8ab0d097c0fd2de64cd1093e04a0fcc0f</vt:lpwstr>
  </property>
</Properties>
</file>